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5EB" w:rsidRDefault="007635EB" w:rsidP="007635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S 46B Lab Report</w:t>
      </w:r>
    </w:p>
    <w:p w:rsidR="007635EB" w:rsidRDefault="007635EB" w:rsidP="007635E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arpan Goyal</w:t>
      </w:r>
    </w:p>
    <w:p w:rsidR="00031D4A" w:rsidRDefault="007635EB" w:rsidP="007635E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 was the driver, </w:t>
      </w:r>
      <w:r>
        <w:rPr>
          <w:rFonts w:ascii="Calibri" w:hAnsi="Calibri" w:cs="Calibri"/>
          <w:sz w:val="24"/>
          <w:szCs w:val="24"/>
        </w:rPr>
        <w:t xml:space="preserve">Sidharth Khanna </w:t>
      </w:r>
      <w:r>
        <w:rPr>
          <w:rFonts w:ascii="Calibri" w:hAnsi="Calibri" w:cs="Calibri"/>
          <w:sz w:val="24"/>
          <w:szCs w:val="24"/>
        </w:rPr>
        <w:t>was the scribe.</w:t>
      </w:r>
    </w:p>
    <w:p w:rsidR="00B13B22" w:rsidRDefault="00B13B22" w:rsidP="007635EB">
      <w:pPr>
        <w:rPr>
          <w:rFonts w:ascii="Calibri" w:hAnsi="Calibri" w:cs="Calibri"/>
          <w:sz w:val="24"/>
          <w:szCs w:val="24"/>
        </w:rPr>
      </w:pPr>
    </w:p>
    <w:p w:rsidR="00B13B22" w:rsidRDefault="00724EB6" w:rsidP="007635E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tep 4</w:t>
      </w:r>
    </w:p>
    <w:p w:rsidR="00724EB6" w:rsidRDefault="00724EB6" w:rsidP="007635EB">
      <w:pPr>
        <w:rPr>
          <w:rFonts w:ascii="Calibri" w:hAnsi="Calibri" w:cs="Calibri"/>
          <w:sz w:val="24"/>
          <w:szCs w:val="24"/>
        </w:rPr>
      </w:pP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o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lor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ewRadiu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fla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: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LEGAL_COLOR_NAMES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.equal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color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olo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colo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fla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(!</w:t>
      </w:r>
      <w:r>
        <w:rPr>
          <w:rFonts w:ascii="Consolas" w:hAnsi="Consolas" w:cs="Consolas"/>
          <w:color w:val="6A3E3E"/>
          <w:sz w:val="20"/>
          <w:szCs w:val="20"/>
        </w:rPr>
        <w:t>flag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IllegalArgumentExcep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bad color 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ewRadiu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tep 5</w:t>
      </w: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</w:p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F0000"/>
          <w:sz w:val="20"/>
          <w:szCs w:val="20"/>
        </w:rPr>
        <w:t xml:space="preserve">Exception in thread "main" </w:t>
      </w:r>
      <w:proofErr w:type="spellStart"/>
      <w:proofErr w:type="gramStart"/>
      <w:r>
        <w:rPr>
          <w:rFonts w:ascii="Consolas" w:hAnsi="Consolas" w:cs="Consolas"/>
          <w:color w:val="0066CC"/>
          <w:sz w:val="20"/>
          <w:szCs w:val="20"/>
          <w:u w:val="single"/>
        </w:rPr>
        <w:t>java.lang</w:t>
      </w:r>
      <w:proofErr w:type="gramEnd"/>
      <w:r>
        <w:rPr>
          <w:rFonts w:ascii="Consolas" w:hAnsi="Consolas" w:cs="Consolas"/>
          <w:color w:val="0066CC"/>
          <w:sz w:val="20"/>
          <w:szCs w:val="20"/>
          <w:u w:val="single"/>
        </w:rPr>
        <w:t>.IllegalArgumentException</w:t>
      </w:r>
      <w:proofErr w:type="spellEnd"/>
      <w:r>
        <w:rPr>
          <w:rFonts w:ascii="Consolas" w:hAnsi="Consolas" w:cs="Consolas"/>
          <w:color w:val="FF0000"/>
          <w:sz w:val="20"/>
          <w:szCs w:val="20"/>
        </w:rPr>
        <w:t>: bad color name</w:t>
      </w:r>
    </w:p>
    <w:p w:rsidR="00724EB6" w:rsidRP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66CC"/>
          <w:sz w:val="20"/>
          <w:szCs w:val="20"/>
          <w:u w:val="single"/>
        </w:rPr>
      </w:pPr>
      <w:r>
        <w:rPr>
          <w:rFonts w:ascii="Consolas" w:hAnsi="Consolas" w:cs="Consolas"/>
          <w:color w:val="FF0000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nsolas" w:hAnsi="Consolas" w:cs="Consolas"/>
          <w:color w:val="FF0000"/>
          <w:sz w:val="20"/>
          <w:szCs w:val="20"/>
        </w:rPr>
        <w:t>dotlab.Dot</w:t>
      </w:r>
      <w:proofErr w:type="spellEnd"/>
      <w:proofErr w:type="gramEnd"/>
      <w:r>
        <w:rPr>
          <w:rFonts w:ascii="Consolas" w:hAnsi="Consolas" w:cs="Consolas"/>
          <w:color w:val="FF0000"/>
          <w:sz w:val="20"/>
          <w:szCs w:val="20"/>
        </w:rPr>
        <w:t>.&lt;</w:t>
      </w:r>
      <w:proofErr w:type="spellStart"/>
      <w:r>
        <w:rPr>
          <w:rFonts w:ascii="Consolas" w:hAnsi="Consolas" w:cs="Consolas"/>
          <w:color w:val="FF0000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F0000"/>
          <w:sz w:val="20"/>
          <w:szCs w:val="20"/>
        </w:rPr>
        <w:t>&gt;(</w:t>
      </w:r>
      <w:r>
        <w:rPr>
          <w:rFonts w:ascii="Consolas" w:hAnsi="Consolas" w:cs="Consolas"/>
          <w:color w:val="0066CC"/>
          <w:sz w:val="20"/>
          <w:szCs w:val="20"/>
          <w:u w:val="single"/>
        </w:rPr>
        <w:t>Dot.java:33</w:t>
      </w:r>
      <w:r>
        <w:rPr>
          <w:rFonts w:ascii="Consolas" w:hAnsi="Consolas" w:cs="Consolas"/>
          <w:color w:val="FF0000"/>
          <w:sz w:val="20"/>
          <w:szCs w:val="20"/>
        </w:rPr>
        <w:t>)</w:t>
      </w: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FF0000"/>
          <w:sz w:val="20"/>
          <w:szCs w:val="20"/>
        </w:rPr>
        <w:tab/>
        <w:t xml:space="preserve">at </w:t>
      </w:r>
      <w:proofErr w:type="spellStart"/>
      <w:proofErr w:type="gramStart"/>
      <w:r>
        <w:rPr>
          <w:rFonts w:ascii="Consolas" w:hAnsi="Consolas" w:cs="Consolas"/>
          <w:color w:val="FF0000"/>
          <w:sz w:val="20"/>
          <w:szCs w:val="20"/>
        </w:rPr>
        <w:t>dotlab.Dot.main</w:t>
      </w:r>
      <w:proofErr w:type="spellEnd"/>
      <w:proofErr w:type="gramEnd"/>
      <w:r>
        <w:rPr>
          <w:rFonts w:ascii="Consolas" w:hAnsi="Consolas" w:cs="Consolas"/>
          <w:color w:val="FF0000"/>
          <w:sz w:val="20"/>
          <w:szCs w:val="20"/>
        </w:rPr>
        <w:t>(</w:t>
      </w:r>
      <w:r>
        <w:rPr>
          <w:rFonts w:ascii="Consolas" w:hAnsi="Consolas" w:cs="Consolas"/>
          <w:color w:val="0066CC"/>
          <w:sz w:val="20"/>
          <w:szCs w:val="20"/>
          <w:u w:val="single"/>
        </w:rPr>
        <w:t>Dot.java:59</w:t>
      </w:r>
      <w:r>
        <w:rPr>
          <w:rFonts w:ascii="Consolas" w:hAnsi="Consolas" w:cs="Consolas"/>
          <w:color w:val="FF0000"/>
          <w:sz w:val="20"/>
          <w:szCs w:val="20"/>
        </w:rPr>
        <w:t>)</w:t>
      </w: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</w:p>
    <w:p w:rsidR="00724EB6" w:rsidRDefault="00724EB6" w:rsidP="00724EB6">
      <w:pPr>
        <w:rPr>
          <w:rFonts w:ascii="Consolas" w:hAnsi="Consolas" w:cs="Consolas"/>
          <w:color w:val="000000"/>
          <w:sz w:val="20"/>
          <w:szCs w:val="20"/>
        </w:rPr>
      </w:pPr>
    </w:p>
    <w:p w:rsidR="00724EB6" w:rsidRDefault="00724EB6" w:rsidP="00724EB6">
      <w:r>
        <w:t>Step 6</w:t>
      </w:r>
    </w:p>
    <w:p w:rsidR="00724EB6" w:rsidRDefault="00724EB6" w:rsidP="00724EB6"/>
    <w:p w:rsidR="00724EB6" w:rsidRDefault="00724EB6" w:rsidP="00724E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</w:rPr>
        <w:t>dotlab.Do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@15db9742</w:t>
      </w:r>
    </w:p>
    <w:p w:rsidR="00724EB6" w:rsidRDefault="00724EB6" w:rsidP="00724EB6"/>
    <w:p w:rsidR="00724EB6" w:rsidRDefault="00724EB6" w:rsidP="00724EB6"/>
    <w:p w:rsidR="00724EB6" w:rsidRDefault="008421FD" w:rsidP="00724EB6">
      <w:r>
        <w:lastRenderedPageBreak/>
        <w:t xml:space="preserve">Step 8 </w:t>
      </w:r>
    </w:p>
    <w:p w:rsidR="008421FD" w:rsidRDefault="008421FD" w:rsidP="00724EB6"/>
    <w:p w:rsidR="008421FD" w:rsidRDefault="008421FD" w:rsidP="00842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8421FD" w:rsidRDefault="008421FD" w:rsidP="00842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2A00FF"/>
          <w:sz w:val="20"/>
          <w:szCs w:val="20"/>
        </w:rPr>
        <w:t>"Color is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colo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coordinates: (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0000C0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0000C0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)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 radius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0000C0"/>
          <w:sz w:val="20"/>
          <w:szCs w:val="20"/>
        </w:rPr>
        <w:t>radiu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421FD" w:rsidRDefault="008421FD" w:rsidP="00842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421FD" w:rsidRDefault="008421FD" w:rsidP="00724EB6"/>
    <w:p w:rsidR="008421FD" w:rsidRDefault="003B5016" w:rsidP="00724EB6">
      <w:r>
        <w:t>Step 17</w:t>
      </w:r>
    </w:p>
    <w:p w:rsidR="003B5016" w:rsidRDefault="003B5016" w:rsidP="003B5016">
      <w:proofErr w:type="gramStart"/>
      <w:r>
        <w:t>PURPLE,100,200,300</w:t>
      </w:r>
      <w:proofErr w:type="gramEnd"/>
    </w:p>
    <w:p w:rsidR="003B5016" w:rsidRDefault="003B5016" w:rsidP="003B5016">
      <w:proofErr w:type="gramStart"/>
      <w:r>
        <w:t>RED,200,300,200</w:t>
      </w:r>
      <w:proofErr w:type="gramEnd"/>
    </w:p>
    <w:p w:rsidR="003B5016" w:rsidRDefault="003B5016" w:rsidP="003B5016">
      <w:proofErr w:type="gramStart"/>
      <w:r>
        <w:t>BLACK,400,500,100</w:t>
      </w:r>
      <w:proofErr w:type="gramEnd"/>
    </w:p>
    <w:p w:rsidR="003B5016" w:rsidRDefault="003B5016" w:rsidP="003B5016"/>
    <w:p w:rsidR="003B5016" w:rsidRDefault="003B5016" w:rsidP="003B5016">
      <w:proofErr w:type="gramStart"/>
      <w:r>
        <w:t>BLUE</w:t>
      </w:r>
      <w:r>
        <w:t>,100,200,300</w:t>
      </w:r>
      <w:r>
        <w:t>,500</w:t>
      </w:r>
      <w:proofErr w:type="gramEnd"/>
    </w:p>
    <w:p w:rsidR="003B5016" w:rsidRDefault="003B5016" w:rsidP="003B5016">
      <w:proofErr w:type="gramStart"/>
      <w:r>
        <w:t>RED,200,300,200</w:t>
      </w:r>
      <w:proofErr w:type="gramEnd"/>
    </w:p>
    <w:p w:rsidR="003B5016" w:rsidRDefault="003B5016" w:rsidP="003B5016">
      <w:proofErr w:type="gramStart"/>
      <w:r>
        <w:t>BLACK,400,500,100</w:t>
      </w:r>
      <w:proofErr w:type="gramEnd"/>
    </w:p>
    <w:p w:rsidR="003B5016" w:rsidRDefault="003B5016" w:rsidP="003B5016"/>
    <w:p w:rsidR="003B5016" w:rsidRDefault="003B5016" w:rsidP="003B5016">
      <w:r>
        <w:t>Step 18</w:t>
      </w:r>
    </w:p>
    <w:p w:rsidR="003B5016" w:rsidRDefault="003B5016" w:rsidP="003B5016"/>
    <w:p w:rsidR="003B5016" w:rsidRDefault="003B5016" w:rsidP="003B5016">
      <w:proofErr w:type="gramStart"/>
      <w:r>
        <w:t>BLACK,100,200,100</w:t>
      </w:r>
      <w:proofErr w:type="gramEnd"/>
    </w:p>
    <w:p w:rsidR="003B5016" w:rsidRDefault="003B5016" w:rsidP="003B5016">
      <w:r>
        <w:t>BLACK,30,75,50</w:t>
      </w:r>
    </w:p>
    <w:p w:rsidR="003B5016" w:rsidRDefault="003B5016" w:rsidP="003B5016">
      <w:r>
        <w:t>BLACK,170,75,50</w:t>
      </w:r>
    </w:p>
    <w:p w:rsidR="003B5016" w:rsidRDefault="003B5016" w:rsidP="003B5016">
      <w:r>
        <w:rPr>
          <w:noProof/>
        </w:rPr>
        <w:drawing>
          <wp:inline distT="0" distB="0" distL="0" distR="0" wp14:anchorId="7191239A" wp14:editId="680FB45E">
            <wp:extent cx="2316480" cy="2310479"/>
            <wp:effectExtent l="0" t="0" r="7620" b="0"/>
            <wp:docPr id="1" name="Picture 1" descr="C:\Users\Darpan\AppData\Local\Microsoft\Windows\INetCacheContent.Word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arpan\AppData\Local\Microsoft\Windows\INetCacheContent.Word\Captur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517" cy="2317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B5016" w:rsidRDefault="003B5016" w:rsidP="003B5016"/>
    <w:p w:rsidR="003B5016" w:rsidRDefault="003B5016" w:rsidP="003B5016"/>
    <w:p w:rsidR="003B5016" w:rsidRDefault="003B5016" w:rsidP="003B5016"/>
    <w:p w:rsidR="003B5016" w:rsidRDefault="003B5016" w:rsidP="003B5016"/>
    <w:p w:rsidR="00724EB6" w:rsidRDefault="00724EB6" w:rsidP="00724EB6"/>
    <w:sectPr w:rsidR="00724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sDC1MDYysbC0sDBT0lEKTi0uzszPAykwrAUAzTMYrCwAAAA="/>
  </w:docVars>
  <w:rsids>
    <w:rsidRoot w:val="007635EB"/>
    <w:rsid w:val="00031D4A"/>
    <w:rsid w:val="003B5016"/>
    <w:rsid w:val="00724EB6"/>
    <w:rsid w:val="007635EB"/>
    <w:rsid w:val="008421FD"/>
    <w:rsid w:val="00B13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856B0"/>
  <w15:chartTrackingRefBased/>
  <w15:docId w15:val="{71673C31-3CBA-498C-92C1-1F0BF1254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pan Goyal</dc:creator>
  <cp:keywords/>
  <dc:description/>
  <cp:lastModifiedBy>Darpan Goyal</cp:lastModifiedBy>
  <cp:revision>2</cp:revision>
  <dcterms:created xsi:type="dcterms:W3CDTF">2017-03-08T01:03:00Z</dcterms:created>
  <dcterms:modified xsi:type="dcterms:W3CDTF">2017-03-08T03:03:00Z</dcterms:modified>
</cp:coreProperties>
</file>